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646BB7" w14:textId="77777777" w:rsidR="003F6051" w:rsidRDefault="003F6051" w:rsidP="00491E98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536539" wp14:editId="1E8D2803">
                <wp:simplePos x="0" y="0"/>
                <wp:positionH relativeFrom="column">
                  <wp:posOffset>2990850</wp:posOffset>
                </wp:positionH>
                <wp:positionV relativeFrom="paragraph">
                  <wp:posOffset>-142875</wp:posOffset>
                </wp:positionV>
                <wp:extent cx="3190875" cy="144780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144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2AA5CB" w14:textId="77777777" w:rsidR="000A0937" w:rsidRPr="000A0937" w:rsidRDefault="000A0937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caps/>
                                <w:sz w:val="16"/>
                              </w:rPr>
                            </w:pPr>
                          </w:p>
                          <w:p w14:paraId="5F2756E1" w14:textId="77777777" w:rsidR="003F6051" w:rsidRPr="00C648A1" w:rsidRDefault="003F6051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</w:pPr>
                            <w:r w:rsidRPr="00C648A1"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  <w:t>City of Creedmoor</w:t>
                            </w:r>
                          </w:p>
                          <w:p w14:paraId="033CD26E" w14:textId="3B1B5030" w:rsidR="003F6051" w:rsidRPr="00C648A1" w:rsidRDefault="00203A17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  <w:t>Diversity, equity and inclusion commission</w:t>
                            </w:r>
                          </w:p>
                          <w:p w14:paraId="4F616D86" w14:textId="1B0F2A8A" w:rsidR="003F6051" w:rsidRPr="00C648A1" w:rsidRDefault="00C05F84" w:rsidP="003F3ED0">
                            <w:pPr>
                              <w:jc w:val="center"/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  <w:t xml:space="preserve"> </w:t>
                            </w:r>
                            <w:r w:rsidR="009040C2" w:rsidRPr="00C648A1"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  <w:t>Meeting</w:t>
                            </w:r>
                            <w:r w:rsidR="003F3ED0" w:rsidRPr="00C648A1"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  <w:t xml:space="preserve"> </w:t>
                            </w:r>
                            <w:r w:rsidR="003F6051" w:rsidRPr="00C648A1">
                              <w:rPr>
                                <w:rFonts w:ascii="Times New Roman" w:hAnsi="Times New Roman"/>
                                <w:caps/>
                                <w:sz w:val="28"/>
                              </w:rPr>
                              <w:t>Agenda</w:t>
                            </w:r>
                          </w:p>
                          <w:p w14:paraId="67B383EC" w14:textId="35BD4C39" w:rsidR="003F6051" w:rsidRPr="00C648A1" w:rsidRDefault="00010012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caps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aps/>
                                <w:sz w:val="28"/>
                              </w:rPr>
                              <w:t>July 27</w:t>
                            </w:r>
                            <w:r w:rsidR="00781F36">
                              <w:rPr>
                                <w:rFonts w:ascii="Times New Roman" w:hAnsi="Times New Roman"/>
                                <w:b/>
                                <w:caps/>
                                <w:sz w:val="28"/>
                              </w:rPr>
                              <w:t>, 2022</w:t>
                            </w:r>
                          </w:p>
                          <w:p w14:paraId="6CD8E832" w14:textId="3B391AF6" w:rsidR="003F6051" w:rsidRPr="00C648A1" w:rsidRDefault="00190B00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smallCaps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z w:val="28"/>
                              </w:rPr>
                              <w:t>6</w:t>
                            </w:r>
                            <w:r w:rsidR="00781F36">
                              <w:rPr>
                                <w:rFonts w:ascii="Times New Roman" w:hAnsi="Times New Roman"/>
                                <w:smallCaps/>
                                <w:sz w:val="28"/>
                              </w:rPr>
                              <w:t>:</w:t>
                            </w:r>
                            <w:r w:rsidR="00584552">
                              <w:rPr>
                                <w:rFonts w:ascii="Times New Roman" w:hAnsi="Times New Roman"/>
                                <w:smallCaps/>
                                <w:sz w:val="28"/>
                              </w:rPr>
                              <w:t>0</w:t>
                            </w:r>
                            <w:r w:rsidR="00781F36">
                              <w:rPr>
                                <w:rFonts w:ascii="Times New Roman" w:hAnsi="Times New Roman"/>
                                <w:smallCaps/>
                                <w:sz w:val="28"/>
                              </w:rPr>
                              <w:t>0</w:t>
                            </w:r>
                            <w:r w:rsidR="00203A17">
                              <w:rPr>
                                <w:rFonts w:ascii="Times New Roman" w:hAnsi="Times New Roman"/>
                                <w:smallCaps/>
                                <w:sz w:val="28"/>
                              </w:rPr>
                              <w:t xml:space="preserve"> </w:t>
                            </w:r>
                            <w:r w:rsidR="003F6051" w:rsidRPr="00C648A1">
                              <w:rPr>
                                <w:rFonts w:ascii="Times New Roman" w:hAnsi="Times New Roman"/>
                                <w:sz w:val="28"/>
                              </w:rPr>
                              <w:t>p</w:t>
                            </w:r>
                            <w:r w:rsidR="00310E72" w:rsidRPr="00C648A1">
                              <w:rPr>
                                <w:rFonts w:ascii="Times New Roman" w:hAnsi="Times New Roman"/>
                                <w:sz w:val="28"/>
                              </w:rPr>
                              <w:t>.</w:t>
                            </w:r>
                            <w:r w:rsidR="003F6051" w:rsidRPr="00C648A1">
                              <w:rPr>
                                <w:rFonts w:ascii="Times New Roman" w:hAnsi="Times New Roman"/>
                                <w:sz w:val="28"/>
                              </w:rPr>
                              <w:t>m</w:t>
                            </w:r>
                            <w:r w:rsidR="00310E72" w:rsidRPr="00C648A1">
                              <w:rPr>
                                <w:rFonts w:ascii="Times New Roman" w:hAnsi="Times New Roman"/>
                                <w:sz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5365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5.5pt;margin-top:-11.25pt;width:251.25pt;height:11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" fillcolor="white [3201]" stroked="f" strokeweight=".5pt">
                <v:textbox>
                  <w:txbxContent>
                    <w:p w14:paraId="602AA5CB" w14:textId="77777777" w:rsidR="000A0937" w:rsidRPr="000A0937" w:rsidRDefault="000A0937" w:rsidP="00A07AFC">
                      <w:pPr>
                        <w:jc w:val="center"/>
                        <w:rPr>
                          <w:rFonts w:ascii="Times New Roman" w:hAnsi="Times New Roman"/>
                          <w:caps/>
                          <w:sz w:val="16"/>
                        </w:rPr>
                      </w:pPr>
                    </w:p>
                    <w:p w14:paraId="5F2756E1" w14:textId="77777777" w:rsidR="003F6051" w:rsidRPr="00C648A1" w:rsidRDefault="003F6051" w:rsidP="00A07AFC">
                      <w:pPr>
                        <w:jc w:val="center"/>
                        <w:rPr>
                          <w:rFonts w:ascii="Times New Roman" w:hAnsi="Times New Roman"/>
                          <w:caps/>
                          <w:sz w:val="28"/>
                        </w:rPr>
                      </w:pPr>
                      <w:r w:rsidRPr="00C648A1">
                        <w:rPr>
                          <w:rFonts w:ascii="Times New Roman" w:hAnsi="Times New Roman"/>
                          <w:caps/>
                          <w:sz w:val="28"/>
                        </w:rPr>
                        <w:t>City of Creedmoor</w:t>
                      </w:r>
                    </w:p>
                    <w:p w14:paraId="033CD26E" w14:textId="3B1B5030" w:rsidR="003F6051" w:rsidRPr="00C648A1" w:rsidRDefault="00203A17" w:rsidP="00A07AFC">
                      <w:pPr>
                        <w:jc w:val="center"/>
                        <w:rPr>
                          <w:rFonts w:ascii="Times New Roman" w:hAnsi="Times New Roman"/>
                          <w:caps/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caps/>
                          <w:sz w:val="28"/>
                        </w:rPr>
                        <w:t>Diversity, equity and inclusion commission</w:t>
                      </w:r>
                    </w:p>
                    <w:p w14:paraId="4F616D86" w14:textId="1B0F2A8A" w:rsidR="003F6051" w:rsidRPr="00C648A1" w:rsidRDefault="00C05F84" w:rsidP="003F3ED0">
                      <w:pPr>
                        <w:jc w:val="center"/>
                        <w:rPr>
                          <w:rFonts w:ascii="Times New Roman" w:hAnsi="Times New Roman"/>
                          <w:caps/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caps/>
                          <w:sz w:val="28"/>
                        </w:rPr>
                        <w:t xml:space="preserve"> </w:t>
                      </w:r>
                      <w:r w:rsidR="009040C2" w:rsidRPr="00C648A1">
                        <w:rPr>
                          <w:rFonts w:ascii="Times New Roman" w:hAnsi="Times New Roman"/>
                          <w:caps/>
                          <w:sz w:val="28"/>
                        </w:rPr>
                        <w:t>Meeting</w:t>
                      </w:r>
                      <w:r w:rsidR="003F3ED0" w:rsidRPr="00C648A1">
                        <w:rPr>
                          <w:rFonts w:ascii="Times New Roman" w:hAnsi="Times New Roman"/>
                          <w:caps/>
                          <w:sz w:val="28"/>
                        </w:rPr>
                        <w:t xml:space="preserve"> </w:t>
                      </w:r>
                      <w:r w:rsidR="003F6051" w:rsidRPr="00C648A1">
                        <w:rPr>
                          <w:rFonts w:ascii="Times New Roman" w:hAnsi="Times New Roman"/>
                          <w:caps/>
                          <w:sz w:val="28"/>
                        </w:rPr>
                        <w:t>Agenda</w:t>
                      </w:r>
                    </w:p>
                    <w:p w14:paraId="67B383EC" w14:textId="35BD4C39" w:rsidR="003F6051" w:rsidRPr="00C648A1" w:rsidRDefault="00010012" w:rsidP="00A07AFC">
                      <w:pPr>
                        <w:jc w:val="center"/>
                        <w:rPr>
                          <w:rFonts w:ascii="Times New Roman" w:hAnsi="Times New Roman"/>
                          <w:b/>
                          <w:caps/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aps/>
                          <w:sz w:val="28"/>
                        </w:rPr>
                        <w:t>July 27</w:t>
                      </w:r>
                      <w:r w:rsidR="00781F36">
                        <w:rPr>
                          <w:rFonts w:ascii="Times New Roman" w:hAnsi="Times New Roman"/>
                          <w:b/>
                          <w:caps/>
                          <w:sz w:val="28"/>
                        </w:rPr>
                        <w:t>, 2022</w:t>
                      </w:r>
                    </w:p>
                    <w:p w14:paraId="6CD8E832" w14:textId="3B391AF6" w:rsidR="003F6051" w:rsidRPr="00C648A1" w:rsidRDefault="00190B00" w:rsidP="00A07AFC">
                      <w:pPr>
                        <w:jc w:val="center"/>
                        <w:rPr>
                          <w:rFonts w:ascii="Times New Roman" w:hAnsi="Times New Roman"/>
                          <w:smallCaps/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z w:val="28"/>
                        </w:rPr>
                        <w:t>6</w:t>
                      </w:r>
                      <w:r w:rsidR="00781F36">
                        <w:rPr>
                          <w:rFonts w:ascii="Times New Roman" w:hAnsi="Times New Roman"/>
                          <w:smallCaps/>
                          <w:sz w:val="28"/>
                        </w:rPr>
                        <w:t>:</w:t>
                      </w:r>
                      <w:r w:rsidR="00584552">
                        <w:rPr>
                          <w:rFonts w:ascii="Times New Roman" w:hAnsi="Times New Roman"/>
                          <w:smallCaps/>
                          <w:sz w:val="28"/>
                        </w:rPr>
                        <w:t>0</w:t>
                      </w:r>
                      <w:r w:rsidR="00781F36">
                        <w:rPr>
                          <w:rFonts w:ascii="Times New Roman" w:hAnsi="Times New Roman"/>
                          <w:smallCaps/>
                          <w:sz w:val="28"/>
                        </w:rPr>
                        <w:t>0</w:t>
                      </w:r>
                      <w:r w:rsidR="00203A17">
                        <w:rPr>
                          <w:rFonts w:ascii="Times New Roman" w:hAnsi="Times New Roman"/>
                          <w:smallCaps/>
                          <w:sz w:val="28"/>
                        </w:rPr>
                        <w:t xml:space="preserve"> </w:t>
                      </w:r>
                      <w:r w:rsidR="003F6051" w:rsidRPr="00C648A1">
                        <w:rPr>
                          <w:rFonts w:ascii="Times New Roman" w:hAnsi="Times New Roman"/>
                          <w:sz w:val="28"/>
                        </w:rPr>
                        <w:t>p</w:t>
                      </w:r>
                      <w:r w:rsidR="00310E72" w:rsidRPr="00C648A1">
                        <w:rPr>
                          <w:rFonts w:ascii="Times New Roman" w:hAnsi="Times New Roman"/>
                          <w:sz w:val="28"/>
                        </w:rPr>
                        <w:t>.</w:t>
                      </w:r>
                      <w:r w:rsidR="003F6051" w:rsidRPr="00C648A1">
                        <w:rPr>
                          <w:rFonts w:ascii="Times New Roman" w:hAnsi="Times New Roman"/>
                          <w:sz w:val="28"/>
                        </w:rPr>
                        <w:t>m</w:t>
                      </w:r>
                      <w:r w:rsidR="00310E72" w:rsidRPr="00C648A1">
                        <w:rPr>
                          <w:rFonts w:ascii="Times New Roman" w:hAnsi="Times New Roman"/>
                          <w:sz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37454">
        <w:t xml:space="preserve">             </w:t>
      </w:r>
      <w:r w:rsidRPr="00491E98">
        <w:t xml:space="preserve"> </w:t>
      </w:r>
      <w:r>
        <w:rPr>
          <w:noProof/>
        </w:rPr>
        <w:drawing>
          <wp:inline distT="0" distB="0" distL="0" distR="0" wp14:anchorId="1C9CC69F" wp14:editId="457C9502">
            <wp:extent cx="996950" cy="914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040" cy="91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50639" w14:textId="1DA7764A" w:rsidR="003F6051" w:rsidRDefault="003F6051" w:rsidP="00491E98"/>
    <w:p w14:paraId="3C71B82B" w14:textId="71B327CE" w:rsidR="00AE5415" w:rsidRDefault="00AE5415" w:rsidP="00491E98"/>
    <w:p w14:paraId="010AF00B" w14:textId="77777777" w:rsidR="00AE5415" w:rsidRDefault="00AE5415" w:rsidP="00491E98"/>
    <w:p w14:paraId="784CA221" w14:textId="77777777" w:rsidR="003F6051" w:rsidRDefault="003F6051" w:rsidP="00491E98">
      <w:pPr>
        <w:rPr>
          <w:rFonts w:ascii="Times New Roman" w:hAnsi="Times New Roman"/>
          <w:sz w:val="24"/>
        </w:rPr>
      </w:pPr>
    </w:p>
    <w:p w14:paraId="2EF4BBA2" w14:textId="77777777" w:rsidR="00EB0B52" w:rsidRDefault="00EB0B52" w:rsidP="00491E98">
      <w:pPr>
        <w:rPr>
          <w:rFonts w:ascii="Times New Roman" w:hAnsi="Times New Roman"/>
          <w:sz w:val="24"/>
        </w:rPr>
      </w:pPr>
    </w:p>
    <w:p w14:paraId="20BBBA99" w14:textId="129CE6FA" w:rsidR="00203A17" w:rsidRDefault="00B43BA8" w:rsidP="00D42C06">
      <w:pPr>
        <w:pStyle w:val="ListParagraph"/>
        <w:numPr>
          <w:ilvl w:val="0"/>
          <w:numId w:val="27"/>
        </w:numPr>
        <w:spacing w:line="480" w:lineRule="auto"/>
        <w:ind w:hanging="180"/>
        <w:rPr>
          <w:rFonts w:ascii="Times New Roman" w:hAnsi="Times New Roman"/>
          <w:caps/>
          <w:sz w:val="24"/>
        </w:rPr>
      </w:pPr>
      <w:r w:rsidRPr="005A0892">
        <w:rPr>
          <w:rFonts w:ascii="Times New Roman" w:hAnsi="Times New Roman"/>
          <w:caps/>
          <w:sz w:val="24"/>
        </w:rPr>
        <w:t xml:space="preserve">Call to Order </w:t>
      </w:r>
      <w:r w:rsidR="00DF6668">
        <w:rPr>
          <w:rFonts w:ascii="Times New Roman" w:hAnsi="Times New Roman"/>
          <w:caps/>
          <w:sz w:val="24"/>
        </w:rPr>
        <w:t>and invocation</w:t>
      </w:r>
    </w:p>
    <w:p w14:paraId="22851E92" w14:textId="72B6FFF3" w:rsidR="00DF6668" w:rsidRDefault="00DF6668" w:rsidP="00DF6668">
      <w:pPr>
        <w:pStyle w:val="ListParagraph"/>
        <w:numPr>
          <w:ilvl w:val="0"/>
          <w:numId w:val="27"/>
        </w:numPr>
        <w:spacing w:line="480" w:lineRule="auto"/>
        <w:ind w:hanging="180"/>
        <w:rPr>
          <w:rFonts w:ascii="Times New Roman" w:hAnsi="Times New Roman"/>
          <w:caps/>
          <w:sz w:val="24"/>
        </w:rPr>
      </w:pPr>
      <w:r>
        <w:rPr>
          <w:rFonts w:ascii="Times New Roman" w:hAnsi="Times New Roman"/>
          <w:caps/>
          <w:sz w:val="24"/>
        </w:rPr>
        <w:t>pledge of allegiance</w:t>
      </w:r>
    </w:p>
    <w:p w14:paraId="71860FBA" w14:textId="3E6F294C" w:rsidR="0002365B" w:rsidRDefault="0002365B" w:rsidP="00DF6668">
      <w:pPr>
        <w:pStyle w:val="ListParagraph"/>
        <w:numPr>
          <w:ilvl w:val="0"/>
          <w:numId w:val="27"/>
        </w:numPr>
        <w:spacing w:line="480" w:lineRule="auto"/>
        <w:ind w:hanging="180"/>
        <w:rPr>
          <w:rFonts w:ascii="Times New Roman" w:hAnsi="Times New Roman"/>
          <w:caps/>
          <w:sz w:val="24"/>
        </w:rPr>
      </w:pPr>
      <w:r>
        <w:rPr>
          <w:rFonts w:ascii="Times New Roman" w:hAnsi="Times New Roman"/>
          <w:caps/>
          <w:sz w:val="24"/>
        </w:rPr>
        <w:t>approval of agenda</w:t>
      </w:r>
    </w:p>
    <w:p w14:paraId="4BE62CF1" w14:textId="7F9435F1" w:rsidR="00B476BE" w:rsidRPr="006C579C" w:rsidRDefault="00B476BE" w:rsidP="00190B00">
      <w:pPr>
        <w:pStyle w:val="ListParagraph"/>
        <w:numPr>
          <w:ilvl w:val="0"/>
          <w:numId w:val="27"/>
        </w:numPr>
        <w:spacing w:line="480" w:lineRule="auto"/>
        <w:ind w:hanging="180"/>
        <w:rPr>
          <w:rFonts w:ascii="Times New Roman" w:hAnsi="Times New Roman"/>
          <w:caps/>
          <w:sz w:val="24"/>
        </w:rPr>
      </w:pPr>
      <w:r>
        <w:rPr>
          <w:rFonts w:ascii="Times New Roman" w:hAnsi="Times New Roman"/>
          <w:caps/>
          <w:sz w:val="24"/>
        </w:rPr>
        <w:t>Public comment</w:t>
      </w:r>
    </w:p>
    <w:p w14:paraId="0086C20F" w14:textId="732C33AB" w:rsidR="00AE5415" w:rsidRDefault="00AE5415" w:rsidP="00AE5415">
      <w:pPr>
        <w:pStyle w:val="ListParagraph"/>
        <w:numPr>
          <w:ilvl w:val="0"/>
          <w:numId w:val="27"/>
        </w:numPr>
        <w:spacing w:line="480" w:lineRule="auto"/>
        <w:ind w:hanging="180"/>
        <w:rPr>
          <w:rFonts w:ascii="Times New Roman" w:hAnsi="Times New Roman"/>
          <w:caps/>
          <w:sz w:val="24"/>
        </w:rPr>
      </w:pPr>
      <w:r>
        <w:rPr>
          <w:rFonts w:ascii="Times New Roman" w:hAnsi="Times New Roman"/>
          <w:caps/>
          <w:sz w:val="24"/>
        </w:rPr>
        <w:t>Sub-committee Reports</w:t>
      </w:r>
    </w:p>
    <w:p w14:paraId="754A08BA" w14:textId="21179FC3" w:rsidR="00AE5415" w:rsidRDefault="00AE5415" w:rsidP="00AE5415">
      <w:pPr>
        <w:pStyle w:val="ListParagraph"/>
        <w:numPr>
          <w:ilvl w:val="1"/>
          <w:numId w:val="27"/>
        </w:numPr>
      </w:pPr>
      <w:r>
        <w:t>Activity</w:t>
      </w:r>
    </w:p>
    <w:p w14:paraId="2258B922" w14:textId="70B16CBC" w:rsidR="00AE5415" w:rsidRDefault="00AE5415" w:rsidP="00AE5415">
      <w:pPr>
        <w:pStyle w:val="ListParagraph"/>
        <w:numPr>
          <w:ilvl w:val="1"/>
          <w:numId w:val="27"/>
        </w:numPr>
      </w:pPr>
      <w:r>
        <w:t>Social Media</w:t>
      </w:r>
    </w:p>
    <w:p w14:paraId="61A54DD3" w14:textId="77777777" w:rsidR="00AE5415" w:rsidRPr="00AE5415" w:rsidRDefault="00AE5415" w:rsidP="00AE5415">
      <w:pPr>
        <w:pStyle w:val="ListParagraph"/>
        <w:ind w:left="990"/>
      </w:pPr>
    </w:p>
    <w:p w14:paraId="45680E75" w14:textId="2F2FD0A6" w:rsidR="00AE5415" w:rsidRDefault="00AE5415" w:rsidP="00597588">
      <w:pPr>
        <w:pStyle w:val="ListParagraph"/>
        <w:numPr>
          <w:ilvl w:val="0"/>
          <w:numId w:val="27"/>
        </w:numPr>
        <w:spacing w:line="480" w:lineRule="auto"/>
        <w:ind w:hanging="180"/>
        <w:rPr>
          <w:rFonts w:ascii="Times New Roman" w:hAnsi="Times New Roman"/>
          <w:caps/>
          <w:sz w:val="24"/>
        </w:rPr>
      </w:pPr>
      <w:r w:rsidRPr="00AE5415">
        <w:rPr>
          <w:rFonts w:ascii="Times New Roman" w:hAnsi="Times New Roman"/>
          <w:caps/>
          <w:sz w:val="24"/>
        </w:rPr>
        <w:t>old</w:t>
      </w:r>
      <w:r w:rsidR="00190B00" w:rsidRPr="00AE5415">
        <w:rPr>
          <w:rFonts w:ascii="Times New Roman" w:hAnsi="Times New Roman"/>
          <w:caps/>
          <w:sz w:val="24"/>
        </w:rPr>
        <w:t xml:space="preserve"> business</w:t>
      </w:r>
      <w:bookmarkStart w:id="0" w:name="_GoBack"/>
      <w:bookmarkEnd w:id="0"/>
    </w:p>
    <w:p w14:paraId="2151D760" w14:textId="7BA4ED89" w:rsidR="00AE5415" w:rsidRDefault="00010012" w:rsidP="00010012">
      <w:pPr>
        <w:numPr>
          <w:ilvl w:val="1"/>
          <w:numId w:val="2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Equity Worksheet</w:t>
      </w:r>
      <w:r w:rsidR="00AE5415">
        <w:rPr>
          <w:rFonts w:eastAsia="Times New Roman"/>
        </w:rPr>
        <w:t xml:space="preserve"> (GARE)</w:t>
      </w:r>
    </w:p>
    <w:p w14:paraId="43F0C952" w14:textId="3FBA2C1F" w:rsidR="00010012" w:rsidRDefault="0049148F" w:rsidP="00010012">
      <w:pPr>
        <w:numPr>
          <w:ilvl w:val="1"/>
          <w:numId w:val="2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Zoom access for meetings (members and public)</w:t>
      </w:r>
    </w:p>
    <w:p w14:paraId="74696CCE" w14:textId="77777777" w:rsidR="00010012" w:rsidRPr="00010012" w:rsidRDefault="00010012" w:rsidP="00010012">
      <w:pPr>
        <w:spacing w:before="100" w:beforeAutospacing="1" w:after="100" w:afterAutospacing="1"/>
        <w:ind w:left="540"/>
        <w:rPr>
          <w:rFonts w:eastAsia="Times New Roman"/>
        </w:rPr>
      </w:pPr>
    </w:p>
    <w:p w14:paraId="488786B7" w14:textId="6679E8CA" w:rsidR="00AE5415" w:rsidRDefault="00AE5415" w:rsidP="00AE5415">
      <w:pPr>
        <w:pStyle w:val="ListParagraph"/>
        <w:numPr>
          <w:ilvl w:val="0"/>
          <w:numId w:val="27"/>
        </w:numPr>
        <w:spacing w:line="240" w:lineRule="exact"/>
        <w:ind w:hanging="180"/>
        <w:rPr>
          <w:rFonts w:ascii="Times New Roman" w:hAnsi="Times New Roman"/>
          <w:caps/>
          <w:sz w:val="24"/>
        </w:rPr>
      </w:pPr>
      <w:r>
        <w:rPr>
          <w:rFonts w:ascii="Times New Roman" w:hAnsi="Times New Roman"/>
          <w:caps/>
          <w:sz w:val="24"/>
        </w:rPr>
        <w:t>new business</w:t>
      </w:r>
    </w:p>
    <w:p w14:paraId="6F2A9DEF" w14:textId="77777777" w:rsidR="00010012" w:rsidRDefault="00010012" w:rsidP="00010012">
      <w:pPr>
        <w:numPr>
          <w:ilvl w:val="1"/>
          <w:numId w:val="2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Music Festival</w:t>
      </w:r>
    </w:p>
    <w:p w14:paraId="50F9DFB8" w14:textId="77777777" w:rsidR="00010012" w:rsidRDefault="00010012" w:rsidP="00010012">
      <w:pPr>
        <w:numPr>
          <w:ilvl w:val="1"/>
          <w:numId w:val="2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Role of DEI liaison</w:t>
      </w:r>
    </w:p>
    <w:p w14:paraId="1D088677" w14:textId="7A0A98C8" w:rsidR="00010012" w:rsidRDefault="0092077B" w:rsidP="00010012">
      <w:pPr>
        <w:numPr>
          <w:ilvl w:val="1"/>
          <w:numId w:val="27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Election of New Board</w:t>
      </w:r>
      <w:r w:rsidR="00010012">
        <w:rPr>
          <w:rFonts w:eastAsia="Times New Roman"/>
        </w:rPr>
        <w:t xml:space="preserve"> Chairperson</w:t>
      </w:r>
    </w:p>
    <w:p w14:paraId="697D8CBF" w14:textId="256917BC" w:rsidR="00010012" w:rsidRDefault="00010012" w:rsidP="00010012">
      <w:pPr>
        <w:pStyle w:val="ListParagraph"/>
        <w:spacing w:line="240" w:lineRule="exact"/>
        <w:ind w:left="540"/>
        <w:rPr>
          <w:rFonts w:ascii="Times New Roman" w:hAnsi="Times New Roman"/>
          <w:caps/>
          <w:sz w:val="24"/>
        </w:rPr>
      </w:pPr>
    </w:p>
    <w:p w14:paraId="73E20E81" w14:textId="14818ACD" w:rsidR="00AD0E2E" w:rsidRPr="00010012" w:rsidRDefault="00064F58" w:rsidP="00010012">
      <w:pPr>
        <w:pStyle w:val="ListParagraph"/>
        <w:numPr>
          <w:ilvl w:val="0"/>
          <w:numId w:val="27"/>
        </w:numPr>
        <w:spacing w:after="200" w:line="276" w:lineRule="auto"/>
        <w:ind w:hanging="180"/>
        <w:rPr>
          <w:rFonts w:ascii="Times New Roman" w:hAnsi="Times New Roman"/>
          <w:caps/>
          <w:sz w:val="24"/>
        </w:rPr>
      </w:pPr>
      <w:r w:rsidRPr="00010012">
        <w:rPr>
          <w:rFonts w:ascii="Times New Roman" w:hAnsi="Times New Roman"/>
          <w:caps/>
          <w:sz w:val="24"/>
        </w:rPr>
        <w:t>Adjournment</w:t>
      </w:r>
    </w:p>
    <w:sectPr w:rsidR="00AD0E2E" w:rsidRPr="00010012" w:rsidSect="000374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440" w:bottom="72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E339AF" w14:textId="77777777" w:rsidR="007F7C90" w:rsidRDefault="007F7C90" w:rsidP="007F7C90">
      <w:r>
        <w:separator/>
      </w:r>
    </w:p>
  </w:endnote>
  <w:endnote w:type="continuationSeparator" w:id="0">
    <w:p w14:paraId="7ED90B6C" w14:textId="77777777" w:rsidR="007F7C90" w:rsidRDefault="007F7C90" w:rsidP="007F7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B8AB8" w14:textId="77777777" w:rsidR="008B410D" w:rsidRDefault="008B41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B102C" w14:textId="77777777" w:rsidR="008B410D" w:rsidRDefault="008B41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7610AB" w14:textId="77777777" w:rsidR="008B410D" w:rsidRDefault="008B4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55A5B" w14:textId="77777777" w:rsidR="007F7C90" w:rsidRDefault="007F7C90" w:rsidP="007F7C90">
      <w:r>
        <w:separator/>
      </w:r>
    </w:p>
  </w:footnote>
  <w:footnote w:type="continuationSeparator" w:id="0">
    <w:p w14:paraId="51267B8C" w14:textId="77777777" w:rsidR="007F7C90" w:rsidRDefault="007F7C90" w:rsidP="007F7C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4C1243" w14:textId="77777777" w:rsidR="008B410D" w:rsidRDefault="008B41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7CB2A6" w14:textId="77777777" w:rsidR="008B410D" w:rsidRDefault="008B41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817C8" w14:textId="77777777" w:rsidR="008B410D" w:rsidRDefault="008B41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15772"/>
    <w:multiLevelType w:val="hybridMultilevel"/>
    <w:tmpl w:val="07E63B6E"/>
    <w:lvl w:ilvl="0" w:tplc="516ACBC4">
      <w:start w:val="1"/>
      <w:numFmt w:val="decimal"/>
      <w:lvlText w:val="%1."/>
      <w:lvlJc w:val="right"/>
      <w:pPr>
        <w:ind w:left="540" w:hanging="360"/>
      </w:pPr>
      <w:rPr>
        <w:rFonts w:hint="default"/>
      </w:rPr>
    </w:lvl>
    <w:lvl w:ilvl="1" w:tplc="AC3AC836">
      <w:start w:val="1"/>
      <w:numFmt w:val="lowerLetter"/>
      <w:lvlText w:val="%2."/>
      <w:lvlJc w:val="right"/>
      <w:pPr>
        <w:ind w:left="990" w:hanging="360"/>
      </w:pPr>
      <w:rPr>
        <w:rFonts w:hint="default"/>
        <w:caps w:val="0"/>
      </w:rPr>
    </w:lvl>
    <w:lvl w:ilvl="2" w:tplc="E476228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555E89E8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C0F98"/>
    <w:multiLevelType w:val="hybridMultilevel"/>
    <w:tmpl w:val="BCEE6E1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C64348"/>
    <w:multiLevelType w:val="hybridMultilevel"/>
    <w:tmpl w:val="D0A25082"/>
    <w:lvl w:ilvl="0" w:tplc="B4A6E6E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A2E02"/>
    <w:multiLevelType w:val="hybridMultilevel"/>
    <w:tmpl w:val="71368516"/>
    <w:lvl w:ilvl="0" w:tplc="41F6EF7A">
      <w:start w:val="1"/>
      <w:numFmt w:val="lowerLetter"/>
      <w:lvlText w:val="%1."/>
      <w:lvlJc w:val="left"/>
      <w:pPr>
        <w:ind w:left="720" w:hanging="360"/>
      </w:pPr>
      <w:rPr>
        <w:rFonts w:ascii="Georgia" w:hAnsi="Georgia" w:cs="Times New Roman" w:hint="default"/>
      </w:rPr>
    </w:lvl>
    <w:lvl w:ilvl="1" w:tplc="E47601F2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128B1"/>
    <w:multiLevelType w:val="multilevel"/>
    <w:tmpl w:val="4D96D0F8"/>
    <w:lvl w:ilvl="0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ascii="Calibri" w:eastAsia="Times New Roman" w:hAnsi="Calibri" w:cs="Times New Roman"/>
        <w:sz w:val="20"/>
      </w:rPr>
    </w:lvl>
    <w:lvl w:ilvl="1">
      <w:start w:val="1"/>
      <w:numFmt w:val="decimal"/>
      <w:lvlText w:val="%2."/>
      <w:lvlJc w:val="right"/>
      <w:pPr>
        <w:tabs>
          <w:tab w:val="num" w:pos="1620"/>
        </w:tabs>
        <w:ind w:left="1620" w:hanging="360"/>
      </w:pPr>
      <w:rPr>
        <w:rFonts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6C1055"/>
    <w:multiLevelType w:val="hybridMultilevel"/>
    <w:tmpl w:val="F498FBD0"/>
    <w:lvl w:ilvl="0" w:tplc="729AEF7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457C46"/>
    <w:multiLevelType w:val="hybridMultilevel"/>
    <w:tmpl w:val="ACA0E16E"/>
    <w:lvl w:ilvl="0" w:tplc="FE78CEB6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7246B6E"/>
    <w:multiLevelType w:val="hybridMultilevel"/>
    <w:tmpl w:val="F8C2C21E"/>
    <w:lvl w:ilvl="0" w:tplc="6FB61208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566629"/>
    <w:multiLevelType w:val="hybridMultilevel"/>
    <w:tmpl w:val="8EFCB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196C02"/>
    <w:multiLevelType w:val="hybridMultilevel"/>
    <w:tmpl w:val="A0046C00"/>
    <w:lvl w:ilvl="0" w:tplc="998409EA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1C9C3A09"/>
    <w:multiLevelType w:val="hybridMultilevel"/>
    <w:tmpl w:val="5EE61A5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D1D2868"/>
    <w:multiLevelType w:val="hybridMultilevel"/>
    <w:tmpl w:val="8A0C5266"/>
    <w:lvl w:ilvl="0" w:tplc="0AD83A3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C014F6"/>
    <w:multiLevelType w:val="hybridMultilevel"/>
    <w:tmpl w:val="38764FE6"/>
    <w:lvl w:ilvl="0" w:tplc="63542008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8074A"/>
    <w:multiLevelType w:val="hybridMultilevel"/>
    <w:tmpl w:val="2040B84E"/>
    <w:lvl w:ilvl="0" w:tplc="540A8C9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8532B77"/>
    <w:multiLevelType w:val="hybridMultilevel"/>
    <w:tmpl w:val="5582BFF6"/>
    <w:lvl w:ilvl="0" w:tplc="CEB20DAE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D17D34"/>
    <w:multiLevelType w:val="hybridMultilevel"/>
    <w:tmpl w:val="F03A8876"/>
    <w:lvl w:ilvl="0" w:tplc="266A1F4C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2B1D44D9"/>
    <w:multiLevelType w:val="multilevel"/>
    <w:tmpl w:val="E9C24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FA873DC"/>
    <w:multiLevelType w:val="hybridMultilevel"/>
    <w:tmpl w:val="42B6C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0B4E82"/>
    <w:multiLevelType w:val="hybridMultilevel"/>
    <w:tmpl w:val="51B2836C"/>
    <w:lvl w:ilvl="0" w:tplc="41F6EF7A">
      <w:start w:val="1"/>
      <w:numFmt w:val="lowerLetter"/>
      <w:lvlText w:val="%1."/>
      <w:lvlJc w:val="left"/>
      <w:pPr>
        <w:ind w:left="720" w:hanging="360"/>
      </w:pPr>
      <w:rPr>
        <w:rFonts w:ascii="Georgia" w:hAnsi="Georgia" w:cs="Times New Roman" w:hint="default"/>
      </w:rPr>
    </w:lvl>
    <w:lvl w:ilvl="1" w:tplc="9A46EA3A">
      <w:start w:val="4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6D7F60"/>
    <w:multiLevelType w:val="hybridMultilevel"/>
    <w:tmpl w:val="C04A8D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850F31"/>
    <w:multiLevelType w:val="hybridMultilevel"/>
    <w:tmpl w:val="0E60F362"/>
    <w:lvl w:ilvl="0" w:tplc="0409001B">
      <w:start w:val="1"/>
      <w:numFmt w:val="lowerRoman"/>
      <w:lvlText w:val="%1."/>
      <w:lvlJc w:val="right"/>
      <w:pPr>
        <w:ind w:left="1584" w:hanging="360"/>
      </w:pPr>
    </w:lvl>
    <w:lvl w:ilvl="1" w:tplc="04090019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1" w15:restartNumberingAfterBreak="0">
    <w:nsid w:val="426E305A"/>
    <w:multiLevelType w:val="hybridMultilevel"/>
    <w:tmpl w:val="6F6C0876"/>
    <w:lvl w:ilvl="0" w:tplc="88DAB754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BC4B32"/>
    <w:multiLevelType w:val="hybridMultilevel"/>
    <w:tmpl w:val="B72818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A5559"/>
    <w:multiLevelType w:val="hybridMultilevel"/>
    <w:tmpl w:val="20384C0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E94175"/>
    <w:multiLevelType w:val="hybridMultilevel"/>
    <w:tmpl w:val="CF36D9EE"/>
    <w:lvl w:ilvl="0" w:tplc="2996D4C2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58357B3"/>
    <w:multiLevelType w:val="hybridMultilevel"/>
    <w:tmpl w:val="91B2F19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C3AA1"/>
    <w:multiLevelType w:val="hybridMultilevel"/>
    <w:tmpl w:val="F7F40B48"/>
    <w:lvl w:ilvl="0" w:tplc="DDB06BA2">
      <w:start w:val="1"/>
      <w:numFmt w:val="lowerRoman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609708C"/>
    <w:multiLevelType w:val="hybridMultilevel"/>
    <w:tmpl w:val="D8086998"/>
    <w:lvl w:ilvl="0" w:tplc="E6E438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65036D"/>
    <w:multiLevelType w:val="hybridMultilevel"/>
    <w:tmpl w:val="28360D74"/>
    <w:lvl w:ilvl="0" w:tplc="91DC16F8">
      <w:start w:val="1"/>
      <w:numFmt w:val="decimal"/>
      <w:lvlText w:val="%1."/>
      <w:lvlJc w:val="righ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990DF5"/>
    <w:multiLevelType w:val="hybridMultilevel"/>
    <w:tmpl w:val="5EF8D79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EDA21E4"/>
    <w:multiLevelType w:val="hybridMultilevel"/>
    <w:tmpl w:val="85429B3E"/>
    <w:lvl w:ilvl="0" w:tplc="1786D7D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FE34A00"/>
    <w:multiLevelType w:val="hybridMultilevel"/>
    <w:tmpl w:val="D31EE210"/>
    <w:lvl w:ilvl="0" w:tplc="F88E191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2093626"/>
    <w:multiLevelType w:val="hybridMultilevel"/>
    <w:tmpl w:val="CA6652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523D13"/>
    <w:multiLevelType w:val="hybridMultilevel"/>
    <w:tmpl w:val="6C3A4D3E"/>
    <w:lvl w:ilvl="0" w:tplc="22DA8416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347350"/>
    <w:multiLevelType w:val="hybridMultilevel"/>
    <w:tmpl w:val="175C6690"/>
    <w:lvl w:ilvl="0" w:tplc="887C97B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AD46DAB4">
      <w:start w:val="1"/>
      <w:numFmt w:val="lowerLetter"/>
      <w:lvlText w:val="%2."/>
      <w:lvlJc w:val="righ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E93962"/>
    <w:multiLevelType w:val="multilevel"/>
    <w:tmpl w:val="4340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C464E27"/>
    <w:multiLevelType w:val="hybridMultilevel"/>
    <w:tmpl w:val="A112D464"/>
    <w:lvl w:ilvl="0" w:tplc="7D18A62E">
      <w:start w:val="1"/>
      <w:numFmt w:val="upperLetter"/>
      <w:lvlText w:val="%1."/>
      <w:lvlJc w:val="left"/>
      <w:pPr>
        <w:ind w:left="90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7" w15:restartNumberingAfterBreak="0">
    <w:nsid w:val="7C7E45C8"/>
    <w:multiLevelType w:val="hybridMultilevel"/>
    <w:tmpl w:val="9C3C2094"/>
    <w:lvl w:ilvl="0" w:tplc="41F6EF7A">
      <w:start w:val="1"/>
      <w:numFmt w:val="lowerLetter"/>
      <w:lvlText w:val="%1."/>
      <w:lvlJc w:val="left"/>
      <w:pPr>
        <w:ind w:left="720" w:hanging="360"/>
      </w:pPr>
      <w:rPr>
        <w:rFonts w:ascii="Georgia" w:hAnsi="Georgia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5E4003"/>
    <w:multiLevelType w:val="hybridMultilevel"/>
    <w:tmpl w:val="D14CF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286A21"/>
    <w:multiLevelType w:val="hybridMultilevel"/>
    <w:tmpl w:val="9372F510"/>
    <w:lvl w:ilvl="0" w:tplc="E6E438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3"/>
  </w:num>
  <w:num w:numId="3">
    <w:abstractNumId w:val="27"/>
  </w:num>
  <w:num w:numId="4">
    <w:abstractNumId w:val="39"/>
  </w:num>
  <w:num w:numId="5">
    <w:abstractNumId w:val="10"/>
  </w:num>
  <w:num w:numId="6">
    <w:abstractNumId w:val="22"/>
  </w:num>
  <w:num w:numId="7">
    <w:abstractNumId w:val="30"/>
  </w:num>
  <w:num w:numId="8">
    <w:abstractNumId w:val="19"/>
  </w:num>
  <w:num w:numId="9">
    <w:abstractNumId w:val="5"/>
  </w:num>
  <w:num w:numId="10">
    <w:abstractNumId w:val="31"/>
  </w:num>
  <w:num w:numId="11">
    <w:abstractNumId w:val="13"/>
  </w:num>
  <w:num w:numId="12">
    <w:abstractNumId w:val="32"/>
  </w:num>
  <w:num w:numId="13">
    <w:abstractNumId w:val="17"/>
  </w:num>
  <w:num w:numId="14">
    <w:abstractNumId w:val="28"/>
  </w:num>
  <w:num w:numId="15">
    <w:abstractNumId w:val="26"/>
  </w:num>
  <w:num w:numId="16">
    <w:abstractNumId w:val="37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29"/>
  </w:num>
  <w:num w:numId="20">
    <w:abstractNumId w:val="1"/>
  </w:num>
  <w:num w:numId="21">
    <w:abstractNumId w:val="33"/>
  </w:num>
  <w:num w:numId="22">
    <w:abstractNumId w:val="3"/>
  </w:num>
  <w:num w:numId="23">
    <w:abstractNumId w:val="18"/>
  </w:num>
  <w:num w:numId="24">
    <w:abstractNumId w:val="24"/>
  </w:num>
  <w:num w:numId="25">
    <w:abstractNumId w:val="21"/>
  </w:num>
  <w:num w:numId="26">
    <w:abstractNumId w:val="2"/>
  </w:num>
  <w:num w:numId="27">
    <w:abstractNumId w:val="0"/>
  </w:num>
  <w:num w:numId="28">
    <w:abstractNumId w:val="34"/>
  </w:num>
  <w:num w:numId="29">
    <w:abstractNumId w:val="11"/>
  </w:num>
  <w:num w:numId="30">
    <w:abstractNumId w:val="15"/>
  </w:num>
  <w:num w:numId="31">
    <w:abstractNumId w:val="36"/>
  </w:num>
  <w:num w:numId="32">
    <w:abstractNumId w:val="20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2"/>
  </w:num>
  <w:num w:numId="38">
    <w:abstractNumId w:val="16"/>
  </w:num>
  <w:num w:numId="39">
    <w:abstractNumId w:val="38"/>
  </w:num>
  <w:num w:numId="40">
    <w:abstractNumId w:val="4"/>
  </w:num>
  <w:num w:numId="41">
    <w:abstractNumId w:val="35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hideSpellingErrors/>
  <w:hideGrammaticalErrors/>
  <w:proofState w:spelling="clean"/>
  <w:defaultTabStop w:val="720"/>
  <w:characterSpacingControl w:val="doNotCompress"/>
  <w:hdrShapeDefaults>
    <o:shapedefaults v:ext="edit" spidmax="3686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cwN7c0tzSzNDFQ0lEKTi0uzszPAykwNa0FAKiWspUtAAAA"/>
  </w:docVars>
  <w:rsids>
    <w:rsidRoot w:val="0009610B"/>
    <w:rsid w:val="0000006C"/>
    <w:rsid w:val="000028E9"/>
    <w:rsid w:val="000046C9"/>
    <w:rsid w:val="00010012"/>
    <w:rsid w:val="000202D8"/>
    <w:rsid w:val="00021124"/>
    <w:rsid w:val="0002365B"/>
    <w:rsid w:val="00037454"/>
    <w:rsid w:val="00040DBB"/>
    <w:rsid w:val="00045DA8"/>
    <w:rsid w:val="0004610D"/>
    <w:rsid w:val="00064F58"/>
    <w:rsid w:val="00066E67"/>
    <w:rsid w:val="00086FF5"/>
    <w:rsid w:val="000928A0"/>
    <w:rsid w:val="00096047"/>
    <w:rsid w:val="0009610B"/>
    <w:rsid w:val="000A0937"/>
    <w:rsid w:val="000B67C8"/>
    <w:rsid w:val="000B6DCF"/>
    <w:rsid w:val="000C1AA4"/>
    <w:rsid w:val="000C49C1"/>
    <w:rsid w:val="000D14AA"/>
    <w:rsid w:val="000D5D51"/>
    <w:rsid w:val="0011113C"/>
    <w:rsid w:val="001175C4"/>
    <w:rsid w:val="00120102"/>
    <w:rsid w:val="0013486F"/>
    <w:rsid w:val="00141780"/>
    <w:rsid w:val="00145F12"/>
    <w:rsid w:val="0015308E"/>
    <w:rsid w:val="001778EE"/>
    <w:rsid w:val="00182164"/>
    <w:rsid w:val="00184AFC"/>
    <w:rsid w:val="00190B00"/>
    <w:rsid w:val="00192566"/>
    <w:rsid w:val="001A28AF"/>
    <w:rsid w:val="001C06CF"/>
    <w:rsid w:val="001C592D"/>
    <w:rsid w:val="001C6C5D"/>
    <w:rsid w:val="001D2EF3"/>
    <w:rsid w:val="001D517F"/>
    <w:rsid w:val="001D7674"/>
    <w:rsid w:val="001F5A8A"/>
    <w:rsid w:val="001F7E1E"/>
    <w:rsid w:val="0020013C"/>
    <w:rsid w:val="00202B9B"/>
    <w:rsid w:val="00203A17"/>
    <w:rsid w:val="00203F55"/>
    <w:rsid w:val="002062FE"/>
    <w:rsid w:val="0020764F"/>
    <w:rsid w:val="00227CE8"/>
    <w:rsid w:val="00236C37"/>
    <w:rsid w:val="00236FB8"/>
    <w:rsid w:val="002404CC"/>
    <w:rsid w:val="002416F0"/>
    <w:rsid w:val="00254C9B"/>
    <w:rsid w:val="00255C03"/>
    <w:rsid w:val="00260F86"/>
    <w:rsid w:val="0026207B"/>
    <w:rsid w:val="0026586C"/>
    <w:rsid w:val="0026713A"/>
    <w:rsid w:val="00267390"/>
    <w:rsid w:val="00281406"/>
    <w:rsid w:val="002849B1"/>
    <w:rsid w:val="00294439"/>
    <w:rsid w:val="002A5F5C"/>
    <w:rsid w:val="002C08E1"/>
    <w:rsid w:val="002C1050"/>
    <w:rsid w:val="002D1E76"/>
    <w:rsid w:val="002D2AEF"/>
    <w:rsid w:val="002D4F94"/>
    <w:rsid w:val="002D589C"/>
    <w:rsid w:val="002D7B78"/>
    <w:rsid w:val="002E0589"/>
    <w:rsid w:val="002E072E"/>
    <w:rsid w:val="002E5A58"/>
    <w:rsid w:val="002F32D2"/>
    <w:rsid w:val="00301670"/>
    <w:rsid w:val="00310E72"/>
    <w:rsid w:val="00321FE2"/>
    <w:rsid w:val="003324DC"/>
    <w:rsid w:val="00334CDC"/>
    <w:rsid w:val="00336A29"/>
    <w:rsid w:val="00352708"/>
    <w:rsid w:val="00356E3D"/>
    <w:rsid w:val="003614F5"/>
    <w:rsid w:val="003629CA"/>
    <w:rsid w:val="003678AD"/>
    <w:rsid w:val="00373CEA"/>
    <w:rsid w:val="00381659"/>
    <w:rsid w:val="00383C10"/>
    <w:rsid w:val="00383C4C"/>
    <w:rsid w:val="003843DC"/>
    <w:rsid w:val="0038529B"/>
    <w:rsid w:val="00391254"/>
    <w:rsid w:val="00393145"/>
    <w:rsid w:val="003A449E"/>
    <w:rsid w:val="003B04F0"/>
    <w:rsid w:val="003B1508"/>
    <w:rsid w:val="003B58C4"/>
    <w:rsid w:val="003C3A06"/>
    <w:rsid w:val="003D0F5C"/>
    <w:rsid w:val="003D6B1A"/>
    <w:rsid w:val="003E5853"/>
    <w:rsid w:val="003E5C43"/>
    <w:rsid w:val="003F1110"/>
    <w:rsid w:val="003F3ED0"/>
    <w:rsid w:val="003F6051"/>
    <w:rsid w:val="0040233C"/>
    <w:rsid w:val="00402F30"/>
    <w:rsid w:val="00410EEF"/>
    <w:rsid w:val="004139ED"/>
    <w:rsid w:val="0041466A"/>
    <w:rsid w:val="00425D79"/>
    <w:rsid w:val="00426BAA"/>
    <w:rsid w:val="00431FE1"/>
    <w:rsid w:val="00440CAF"/>
    <w:rsid w:val="00441F64"/>
    <w:rsid w:val="00451E70"/>
    <w:rsid w:val="00453F78"/>
    <w:rsid w:val="00456739"/>
    <w:rsid w:val="00462A04"/>
    <w:rsid w:val="00473BFE"/>
    <w:rsid w:val="00480FE6"/>
    <w:rsid w:val="0049148F"/>
    <w:rsid w:val="00491E98"/>
    <w:rsid w:val="00494483"/>
    <w:rsid w:val="004A10CB"/>
    <w:rsid w:val="004B0978"/>
    <w:rsid w:val="004B6193"/>
    <w:rsid w:val="004C092B"/>
    <w:rsid w:val="004D11DD"/>
    <w:rsid w:val="004E4360"/>
    <w:rsid w:val="004F28E9"/>
    <w:rsid w:val="004F59BB"/>
    <w:rsid w:val="004F7915"/>
    <w:rsid w:val="00500C72"/>
    <w:rsid w:val="0050192E"/>
    <w:rsid w:val="005024D9"/>
    <w:rsid w:val="0050389B"/>
    <w:rsid w:val="00517B76"/>
    <w:rsid w:val="00523B68"/>
    <w:rsid w:val="005244B0"/>
    <w:rsid w:val="00525DBF"/>
    <w:rsid w:val="00531C1D"/>
    <w:rsid w:val="00535DDA"/>
    <w:rsid w:val="00536156"/>
    <w:rsid w:val="00545304"/>
    <w:rsid w:val="00557DA7"/>
    <w:rsid w:val="00561285"/>
    <w:rsid w:val="00563D69"/>
    <w:rsid w:val="00565E8C"/>
    <w:rsid w:val="00570B14"/>
    <w:rsid w:val="00571590"/>
    <w:rsid w:val="00571DAC"/>
    <w:rsid w:val="0057324F"/>
    <w:rsid w:val="00573972"/>
    <w:rsid w:val="00575F39"/>
    <w:rsid w:val="00581F09"/>
    <w:rsid w:val="00584552"/>
    <w:rsid w:val="00591336"/>
    <w:rsid w:val="00596B2B"/>
    <w:rsid w:val="005A0892"/>
    <w:rsid w:val="005A3E94"/>
    <w:rsid w:val="005B1C9A"/>
    <w:rsid w:val="005B5B99"/>
    <w:rsid w:val="005C6AF1"/>
    <w:rsid w:val="005D31AC"/>
    <w:rsid w:val="005E0897"/>
    <w:rsid w:val="005E1581"/>
    <w:rsid w:val="005E37B2"/>
    <w:rsid w:val="005E4708"/>
    <w:rsid w:val="005F5FA0"/>
    <w:rsid w:val="00600222"/>
    <w:rsid w:val="00603F0D"/>
    <w:rsid w:val="00604A52"/>
    <w:rsid w:val="00607090"/>
    <w:rsid w:val="0061058B"/>
    <w:rsid w:val="006116D0"/>
    <w:rsid w:val="00620186"/>
    <w:rsid w:val="006215D8"/>
    <w:rsid w:val="0063401B"/>
    <w:rsid w:val="00634DE8"/>
    <w:rsid w:val="00635D41"/>
    <w:rsid w:val="006375FE"/>
    <w:rsid w:val="00654B3F"/>
    <w:rsid w:val="0066176D"/>
    <w:rsid w:val="00667917"/>
    <w:rsid w:val="0067335D"/>
    <w:rsid w:val="006A1784"/>
    <w:rsid w:val="006A5F16"/>
    <w:rsid w:val="006B28D9"/>
    <w:rsid w:val="006C0CC1"/>
    <w:rsid w:val="006C579C"/>
    <w:rsid w:val="006D09DB"/>
    <w:rsid w:val="006D653D"/>
    <w:rsid w:val="006E058E"/>
    <w:rsid w:val="00700350"/>
    <w:rsid w:val="00706060"/>
    <w:rsid w:val="00714D58"/>
    <w:rsid w:val="007169EC"/>
    <w:rsid w:val="00717528"/>
    <w:rsid w:val="00720B30"/>
    <w:rsid w:val="0072136C"/>
    <w:rsid w:val="00725DA8"/>
    <w:rsid w:val="00732E8A"/>
    <w:rsid w:val="00736B24"/>
    <w:rsid w:val="007446E5"/>
    <w:rsid w:val="00746E5B"/>
    <w:rsid w:val="00747C8A"/>
    <w:rsid w:val="00756972"/>
    <w:rsid w:val="00760006"/>
    <w:rsid w:val="00761F04"/>
    <w:rsid w:val="00764806"/>
    <w:rsid w:val="00767560"/>
    <w:rsid w:val="00781F36"/>
    <w:rsid w:val="00790BE2"/>
    <w:rsid w:val="00796097"/>
    <w:rsid w:val="007A4153"/>
    <w:rsid w:val="007B346B"/>
    <w:rsid w:val="007B60D9"/>
    <w:rsid w:val="007B7B65"/>
    <w:rsid w:val="007D6A0B"/>
    <w:rsid w:val="007E0948"/>
    <w:rsid w:val="007E43B5"/>
    <w:rsid w:val="007E4E36"/>
    <w:rsid w:val="007F7C90"/>
    <w:rsid w:val="00802473"/>
    <w:rsid w:val="00803798"/>
    <w:rsid w:val="0081129E"/>
    <w:rsid w:val="008145DC"/>
    <w:rsid w:val="00817915"/>
    <w:rsid w:val="008269F8"/>
    <w:rsid w:val="00831669"/>
    <w:rsid w:val="00844AF3"/>
    <w:rsid w:val="008608A8"/>
    <w:rsid w:val="008610F2"/>
    <w:rsid w:val="00863919"/>
    <w:rsid w:val="00866C5E"/>
    <w:rsid w:val="00877B4A"/>
    <w:rsid w:val="008906AC"/>
    <w:rsid w:val="00891C98"/>
    <w:rsid w:val="008953DE"/>
    <w:rsid w:val="008A4337"/>
    <w:rsid w:val="008B410D"/>
    <w:rsid w:val="008B5824"/>
    <w:rsid w:val="008C1EF7"/>
    <w:rsid w:val="008D1236"/>
    <w:rsid w:val="008D4EE4"/>
    <w:rsid w:val="008D6CBA"/>
    <w:rsid w:val="008D79EB"/>
    <w:rsid w:val="008E02D2"/>
    <w:rsid w:val="008F0963"/>
    <w:rsid w:val="009040C2"/>
    <w:rsid w:val="00911478"/>
    <w:rsid w:val="00915898"/>
    <w:rsid w:val="00917ECC"/>
    <w:rsid w:val="0092077B"/>
    <w:rsid w:val="00921C1D"/>
    <w:rsid w:val="009248AB"/>
    <w:rsid w:val="00925EDC"/>
    <w:rsid w:val="009353FA"/>
    <w:rsid w:val="00935886"/>
    <w:rsid w:val="0094192D"/>
    <w:rsid w:val="00941C69"/>
    <w:rsid w:val="00974972"/>
    <w:rsid w:val="0098039E"/>
    <w:rsid w:val="009825CD"/>
    <w:rsid w:val="00985CFF"/>
    <w:rsid w:val="00985E7C"/>
    <w:rsid w:val="00990155"/>
    <w:rsid w:val="009A09BD"/>
    <w:rsid w:val="009A33BB"/>
    <w:rsid w:val="009B14B2"/>
    <w:rsid w:val="009B1CDC"/>
    <w:rsid w:val="009B5B24"/>
    <w:rsid w:val="009C3E6C"/>
    <w:rsid w:val="009F547C"/>
    <w:rsid w:val="00A05D0F"/>
    <w:rsid w:val="00A07AFC"/>
    <w:rsid w:val="00A10C4E"/>
    <w:rsid w:val="00A134D9"/>
    <w:rsid w:val="00A14A9D"/>
    <w:rsid w:val="00A1512A"/>
    <w:rsid w:val="00A1682E"/>
    <w:rsid w:val="00A26CC7"/>
    <w:rsid w:val="00A341EE"/>
    <w:rsid w:val="00A45DF6"/>
    <w:rsid w:val="00A52C67"/>
    <w:rsid w:val="00A53D84"/>
    <w:rsid w:val="00A66B2E"/>
    <w:rsid w:val="00A73122"/>
    <w:rsid w:val="00A7381E"/>
    <w:rsid w:val="00A74611"/>
    <w:rsid w:val="00A833FC"/>
    <w:rsid w:val="00A836BD"/>
    <w:rsid w:val="00A836C2"/>
    <w:rsid w:val="00A83D37"/>
    <w:rsid w:val="00A86D28"/>
    <w:rsid w:val="00A96291"/>
    <w:rsid w:val="00AA3CFF"/>
    <w:rsid w:val="00AA7653"/>
    <w:rsid w:val="00AA77C5"/>
    <w:rsid w:val="00AD0E2E"/>
    <w:rsid w:val="00AD74EC"/>
    <w:rsid w:val="00AE5415"/>
    <w:rsid w:val="00AF407C"/>
    <w:rsid w:val="00B006B7"/>
    <w:rsid w:val="00B02E4E"/>
    <w:rsid w:val="00B07830"/>
    <w:rsid w:val="00B15272"/>
    <w:rsid w:val="00B30B02"/>
    <w:rsid w:val="00B37331"/>
    <w:rsid w:val="00B43BA8"/>
    <w:rsid w:val="00B476BE"/>
    <w:rsid w:val="00B53C88"/>
    <w:rsid w:val="00B56EBB"/>
    <w:rsid w:val="00B578BD"/>
    <w:rsid w:val="00B60020"/>
    <w:rsid w:val="00B6243E"/>
    <w:rsid w:val="00B82740"/>
    <w:rsid w:val="00B85CDE"/>
    <w:rsid w:val="00BA0E21"/>
    <w:rsid w:val="00BB3E61"/>
    <w:rsid w:val="00BC1923"/>
    <w:rsid w:val="00BC4D1E"/>
    <w:rsid w:val="00BE5023"/>
    <w:rsid w:val="00BF5C6B"/>
    <w:rsid w:val="00C031CB"/>
    <w:rsid w:val="00C05F84"/>
    <w:rsid w:val="00C1365D"/>
    <w:rsid w:val="00C31F81"/>
    <w:rsid w:val="00C403CC"/>
    <w:rsid w:val="00C45A7C"/>
    <w:rsid w:val="00C47670"/>
    <w:rsid w:val="00C52C6F"/>
    <w:rsid w:val="00C63DDF"/>
    <w:rsid w:val="00C648A1"/>
    <w:rsid w:val="00C737F4"/>
    <w:rsid w:val="00C819EF"/>
    <w:rsid w:val="00C84AF4"/>
    <w:rsid w:val="00CA1FFA"/>
    <w:rsid w:val="00CA27DA"/>
    <w:rsid w:val="00CD03BA"/>
    <w:rsid w:val="00CE189F"/>
    <w:rsid w:val="00CF4E63"/>
    <w:rsid w:val="00CF6727"/>
    <w:rsid w:val="00D108FB"/>
    <w:rsid w:val="00D2150A"/>
    <w:rsid w:val="00D30603"/>
    <w:rsid w:val="00D35064"/>
    <w:rsid w:val="00D42C06"/>
    <w:rsid w:val="00D44B8C"/>
    <w:rsid w:val="00D50804"/>
    <w:rsid w:val="00D51B55"/>
    <w:rsid w:val="00D52E2E"/>
    <w:rsid w:val="00D611CD"/>
    <w:rsid w:val="00D718EA"/>
    <w:rsid w:val="00D75F29"/>
    <w:rsid w:val="00D80624"/>
    <w:rsid w:val="00D822AB"/>
    <w:rsid w:val="00DA152B"/>
    <w:rsid w:val="00DB4B8D"/>
    <w:rsid w:val="00DC40AA"/>
    <w:rsid w:val="00DC6CC1"/>
    <w:rsid w:val="00DD41D2"/>
    <w:rsid w:val="00DE3353"/>
    <w:rsid w:val="00DE6288"/>
    <w:rsid w:val="00DF2830"/>
    <w:rsid w:val="00DF625C"/>
    <w:rsid w:val="00DF6668"/>
    <w:rsid w:val="00E06A6F"/>
    <w:rsid w:val="00E1036E"/>
    <w:rsid w:val="00E15C2D"/>
    <w:rsid w:val="00E265F2"/>
    <w:rsid w:val="00E27B16"/>
    <w:rsid w:val="00E33DA5"/>
    <w:rsid w:val="00E34D14"/>
    <w:rsid w:val="00E4339A"/>
    <w:rsid w:val="00E6249D"/>
    <w:rsid w:val="00E76F06"/>
    <w:rsid w:val="00E82FA0"/>
    <w:rsid w:val="00E8681B"/>
    <w:rsid w:val="00E9394D"/>
    <w:rsid w:val="00EA4B0C"/>
    <w:rsid w:val="00EB0B52"/>
    <w:rsid w:val="00EB2C8C"/>
    <w:rsid w:val="00EC02B2"/>
    <w:rsid w:val="00EC3CC3"/>
    <w:rsid w:val="00ED2C8E"/>
    <w:rsid w:val="00ED39DF"/>
    <w:rsid w:val="00ED4FE6"/>
    <w:rsid w:val="00ED61BB"/>
    <w:rsid w:val="00EF3333"/>
    <w:rsid w:val="00EF4537"/>
    <w:rsid w:val="00F04407"/>
    <w:rsid w:val="00F055DC"/>
    <w:rsid w:val="00F11F34"/>
    <w:rsid w:val="00F17D7B"/>
    <w:rsid w:val="00F22EDB"/>
    <w:rsid w:val="00F2393A"/>
    <w:rsid w:val="00F30BB4"/>
    <w:rsid w:val="00F341E7"/>
    <w:rsid w:val="00F403DC"/>
    <w:rsid w:val="00F407BD"/>
    <w:rsid w:val="00F46276"/>
    <w:rsid w:val="00F50502"/>
    <w:rsid w:val="00F51F89"/>
    <w:rsid w:val="00F73C9C"/>
    <w:rsid w:val="00FA5384"/>
    <w:rsid w:val="00FA5929"/>
    <w:rsid w:val="00FA62A3"/>
    <w:rsid w:val="00FA7B11"/>
    <w:rsid w:val="00FB6C2A"/>
    <w:rsid w:val="00FB7EC9"/>
    <w:rsid w:val="00FC3E4F"/>
    <w:rsid w:val="00FD64E3"/>
    <w:rsid w:val="00FE0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41"/>
    <o:shapelayout v:ext="edit">
      <o:idmap v:ext="edit" data="1"/>
    </o:shapelayout>
  </w:shapeDefaults>
  <w:decimalSymbol w:val="."/>
  <w:listSeparator w:val=","/>
  <w14:docId w14:val="7AE6B5BA"/>
  <w15:docId w15:val="{B82D6C90-5350-4055-A4E7-FD27DDB22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F86"/>
    <w:pPr>
      <w:spacing w:after="0" w:line="240" w:lineRule="auto"/>
    </w:pPr>
    <w:rPr>
      <w:rFonts w:ascii="Calibri" w:hAnsi="Calibri" w:cs="Times New Roman"/>
    </w:rPr>
  </w:style>
  <w:style w:type="paragraph" w:styleId="Heading2">
    <w:name w:val="heading 2"/>
    <w:basedOn w:val="Normal"/>
    <w:link w:val="Heading2Char"/>
    <w:uiPriority w:val="9"/>
    <w:qFormat/>
    <w:rsid w:val="001A28AF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7C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C9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C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7C90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F7C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7C90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F7C9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A28A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A28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C4D1E"/>
    <w:rPr>
      <w:rFonts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C4D1E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635D41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764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48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4806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3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3CC"/>
    <w:rPr>
      <w:rFonts w:ascii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9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5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 McCorkle</dc:creator>
  <cp:lastModifiedBy>Barbara Rouse</cp:lastModifiedBy>
  <cp:revision>3</cp:revision>
  <cp:lastPrinted>2022-06-22T21:12:00Z</cp:lastPrinted>
  <dcterms:created xsi:type="dcterms:W3CDTF">2022-07-25T19:33:00Z</dcterms:created>
  <dcterms:modified xsi:type="dcterms:W3CDTF">2022-07-26T12:54:00Z</dcterms:modified>
</cp:coreProperties>
</file>